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19-20 Multivariate Discrete Distributions</w:t>
      </w:r>
    </w:p>
    <w:p>
      <w:pPr>
        <w:pStyle w:val="Author"/>
      </w:pPr>
      <w:r>
        <w:t xml:space="preserve">David Housma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two discrete random variables with a joint probability distribution func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∧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marginal distribution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have means and varia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x</m:t>
                    </m:r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y</m:t>
                    </m:r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Y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conditional distribution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have means and varia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x</m:t>
                    </m:r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</m:e>
                </m:d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|</m:t>
                                </m:r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y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y</m:t>
                    </m:r>
                  </m:e>
                </m:d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y</m:t>
                    </m:r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y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m:t>|</m:t>
                                </m:r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x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covariance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e>
                        </m:d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 the correlation coefficient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ρ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y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den>
                        </m:f>
                      </m:e>
                    </m:nary>
                  </m:e>
                </m:nary>
                <m:f>
                  <m:fPr>
                    <m:type m:val="bar"/>
                  </m:fPr>
                  <m:num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num>
                  <m:den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den>
                </m:f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co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</m:num>
                  <m:den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discrete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dependent if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that is, the eve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and</w:t>
      </w:r>
      <m:oMath>
        <m:r>
          <m:t>Y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are independent for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.</w:t>
      </w:r>
    </w:p>
    <w:bookmarkEnd w:id="20"/>
    <w:bookmarkStart w:id="21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01"/>
        </w:numPr>
      </w:pPr>
      <w:r>
        <w:t xml:space="preserve">An urn contains ten balls marked with numbers: two are marked with a 0 and eight are marked with a 1. Draw, with replacement, two balls from the urn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maximum of the numbers drawn,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sum of the two numbers. Find the joint and marginal probability distribution functions. Calculate the means, variances, standard deviations, covariance, and correlation coefficient. Determine wheth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dependent. Find the conditional distributions and their means and variances.</w:t>
      </w:r>
    </w:p>
    <w:p>
      <w:pPr>
        <w:numPr>
          <w:ilvl w:val="0"/>
          <w:numId w:val="1001"/>
        </w:numPr>
      </w:pPr>
      <w:r>
        <w:t xml:space="preserve">Prove: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dependent random variables, then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discrete random variables with joint probability distribution function</w:t>
      </w:r>
      <w:r>
        <w:t xml:space="preserve"> </w:t>
      </w:r>
      <m:oMath>
        <m:r>
          <m:t>f</m:t>
        </m:r>
      </m:oMath>
      <w:r>
        <w:t xml:space="preserve">,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real numbers. We have previously shown that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bSup>
          <m:e>
            <m:r>
              <m:t>μ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 Find similar formulas for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,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wo sides of a rectangle were measured to be 20.0 ± 0.1 cm and 30.0 ± 0.3 cm. Find the perimeter and area of the rectangle including the possible errors in the answer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19-20 Multivariate Discrete Distributions</dc:title>
  <dc:creator>David Housman</dc:creator>
  <cp:keywords/>
  <dcterms:created xsi:type="dcterms:W3CDTF">2026-02-18T16:36:42Z</dcterms:created>
  <dcterms:modified xsi:type="dcterms:W3CDTF">2026-02-18T16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